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023EE" w14:textId="77777777" w:rsidR="00152A94" w:rsidRPr="00152A94" w:rsidRDefault="34C474FC" w:rsidP="0042007A">
      <w:pPr>
        <w:pStyle w:val="Title"/>
        <w:spacing w:after="240"/>
      </w:pPr>
      <w:r>
        <w:t>Sample virtual program:</w:t>
      </w:r>
      <w:r w:rsidR="00811DF7">
        <w:t xml:space="preserve"> Languages</w:t>
      </w:r>
    </w:p>
    <w:p w14:paraId="187F2B6B" w14:textId="77777777" w:rsidR="00944B39" w:rsidRDefault="34C474FC" w:rsidP="0042007A">
      <w:pPr>
        <w:pStyle w:val="Heading2"/>
        <w:numPr>
          <w:ilvl w:val="0"/>
          <w:numId w:val="0"/>
        </w:numPr>
        <w:spacing w:before="120" w:after="120"/>
      </w:pPr>
      <w:r>
        <w:t>Considerations for programming virtual classrooms</w:t>
      </w:r>
    </w:p>
    <w:p w14:paraId="61B1660F" w14:textId="77777777" w:rsidR="0057253D" w:rsidRDefault="34C474FC" w:rsidP="0057253D">
      <w:pPr>
        <w:pStyle w:val="Caption"/>
      </w:pPr>
      <w:r>
        <w:t>Guiding questions for establishing learning expectations and communication processe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guiding question"/>
      </w:tblPr>
      <w:tblGrid>
        <w:gridCol w:w="5499"/>
        <w:gridCol w:w="8221"/>
      </w:tblGrid>
      <w:tr w:rsidR="0057253D" w:rsidRPr="007B6B2F" w14:paraId="1BFD5956" w14:textId="77777777" w:rsidTr="00CB3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99" w:type="dxa"/>
          </w:tcPr>
          <w:p w14:paraId="6DA54482" w14:textId="77777777" w:rsidR="0057253D" w:rsidRPr="007B6B2F" w:rsidRDefault="0057253D" w:rsidP="00E7130B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Guiding question</w:t>
            </w:r>
          </w:p>
        </w:tc>
        <w:tc>
          <w:tcPr>
            <w:tcW w:w="8221" w:type="dxa"/>
          </w:tcPr>
          <w:p w14:paraId="7842211D" w14:textId="77777777" w:rsidR="0057253D" w:rsidRPr="007B6B2F" w:rsidRDefault="0057253D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7253D" w:rsidRPr="00F5467A" w14:paraId="607803EA" w14:textId="77777777" w:rsidTr="00CB3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6158FF33" w14:textId="77777777" w:rsidR="0057253D" w:rsidRPr="00F5467A" w:rsidRDefault="34C474FC" w:rsidP="00E7130B">
            <w:r>
              <w:t xml:space="preserve">What are </w:t>
            </w:r>
            <w:r w:rsidR="00811DF7">
              <w:t>your students going to learn? (lesson o</w:t>
            </w:r>
            <w:r>
              <w:t>bjectives)</w:t>
            </w:r>
          </w:p>
        </w:tc>
        <w:tc>
          <w:tcPr>
            <w:tcW w:w="8221" w:type="dxa"/>
            <w:vAlign w:val="top"/>
          </w:tcPr>
          <w:p w14:paraId="2E4321E4" w14:textId="77777777" w:rsidR="00811DF7" w:rsidRPr="00F5467A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temise what you want your students to be ab</w:t>
            </w:r>
            <w:r w:rsidR="00811DF7">
              <w:t>le to do or know when completed</w:t>
            </w:r>
            <w:r w:rsidR="00C02998">
              <w:t>.</w:t>
            </w:r>
          </w:p>
        </w:tc>
      </w:tr>
      <w:tr w:rsidR="0057253D" w14:paraId="40B54219" w14:textId="77777777" w:rsidTr="00CB33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773B0AE9" w14:textId="777777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</w:t>
            </w:r>
            <w:r w:rsidR="00811DF7">
              <w:rPr>
                <w:lang w:eastAsia="zh-CN"/>
              </w:rPr>
              <w:t>w are they going to learn it? (resources and s</w:t>
            </w:r>
            <w:r w:rsidRPr="34C474FC">
              <w:rPr>
                <w:lang w:eastAsia="zh-CN"/>
              </w:rPr>
              <w:t>trategies)</w:t>
            </w:r>
          </w:p>
        </w:tc>
        <w:tc>
          <w:tcPr>
            <w:tcW w:w="8221" w:type="dxa"/>
            <w:vAlign w:val="top"/>
          </w:tcPr>
          <w:p w14:paraId="2F1E83DB" w14:textId="77777777" w:rsidR="0057253D" w:rsidRDefault="2BBD9951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What is required in order to meet each of the objectives defined? Will delivery be using one platform or be blended?</w:t>
            </w:r>
          </w:p>
        </w:tc>
      </w:tr>
      <w:tr w:rsidR="0057253D" w14:paraId="2A77F6C8" w14:textId="77777777" w:rsidTr="00CB3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04B5953F" w14:textId="77777777" w:rsidR="0057253D" w:rsidRDefault="0057253D" w:rsidP="00E7130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t>Target date for completion</w:t>
            </w:r>
          </w:p>
        </w:tc>
        <w:tc>
          <w:tcPr>
            <w:tcW w:w="8221" w:type="dxa"/>
            <w:vAlign w:val="top"/>
          </w:tcPr>
          <w:p w14:paraId="452B5566" w14:textId="77777777" w:rsidR="0057253D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en do you expect each task to be completed?</w:t>
            </w:r>
          </w:p>
        </w:tc>
      </w:tr>
      <w:tr w:rsidR="0057253D" w14:paraId="1E246397" w14:textId="77777777" w:rsidTr="00CB33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5743307F" w14:textId="777777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 xml:space="preserve">How are you going </w:t>
            </w:r>
            <w:r w:rsidR="00811DF7">
              <w:rPr>
                <w:lang w:eastAsia="zh-CN"/>
              </w:rPr>
              <w:t>to know that they learned it? (s</w:t>
            </w:r>
            <w:r w:rsidRPr="34C474FC">
              <w:rPr>
                <w:lang w:eastAsia="zh-CN"/>
              </w:rPr>
              <w:t>uccess criteria)</w:t>
            </w:r>
          </w:p>
        </w:tc>
        <w:tc>
          <w:tcPr>
            <w:tcW w:w="8221" w:type="dxa"/>
            <w:vAlign w:val="top"/>
          </w:tcPr>
          <w:p w14:paraId="47A849CF" w14:textId="77777777" w:rsidR="0057253D" w:rsidRDefault="34C474FC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at is the specific task that students are to complete to demonstrate their learning?</w:t>
            </w:r>
          </w:p>
        </w:tc>
      </w:tr>
      <w:tr w:rsidR="0057253D" w14:paraId="337F1EA8" w14:textId="77777777" w:rsidTr="00CB3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750D6614" w14:textId="777777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</w:t>
            </w:r>
            <w:r w:rsidR="00811DF7">
              <w:rPr>
                <w:lang w:eastAsia="zh-CN"/>
              </w:rPr>
              <w:t xml:space="preserve"> evidence of student learning (v</w:t>
            </w:r>
            <w:r w:rsidRPr="34C474FC">
              <w:rPr>
                <w:lang w:eastAsia="zh-CN"/>
              </w:rPr>
              <w:t>erification)</w:t>
            </w:r>
          </w:p>
        </w:tc>
        <w:tc>
          <w:tcPr>
            <w:tcW w:w="8221" w:type="dxa"/>
            <w:vAlign w:val="top"/>
          </w:tcPr>
          <w:p w14:paraId="1E11FF62" w14:textId="77777777" w:rsidR="0057253D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at evidence of student learning will you collect and how will you evaluate it?</w:t>
            </w:r>
          </w:p>
        </w:tc>
      </w:tr>
      <w:tr w:rsidR="0057253D" w14:paraId="40AABC80" w14:textId="77777777" w:rsidTr="00CB33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2EC7D485" w14:textId="77777777" w:rsidR="0057253D" w:rsidRDefault="00811DF7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Feedback (e</w:t>
            </w:r>
            <w:r w:rsidR="34C474FC" w:rsidRPr="34C474FC">
              <w:rPr>
                <w:lang w:eastAsia="zh-CN"/>
              </w:rPr>
              <w:t>valuation)</w:t>
            </w:r>
          </w:p>
        </w:tc>
        <w:tc>
          <w:tcPr>
            <w:tcW w:w="8221" w:type="dxa"/>
            <w:vAlign w:val="top"/>
          </w:tcPr>
          <w:p w14:paraId="4330C2B7" w14:textId="77777777" w:rsidR="0057253D" w:rsidRDefault="0057253D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F863AC">
              <w:rPr>
                <w:lang w:eastAsia="zh-CN"/>
              </w:rPr>
              <w:t>How well was the task completed? Provide an assessment decision.</w:t>
            </w:r>
          </w:p>
        </w:tc>
      </w:tr>
      <w:tr w:rsidR="0057253D" w14:paraId="3D6D7DCB" w14:textId="77777777" w:rsidTr="00CB3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710E420E" w14:textId="77777777" w:rsidR="0057253D" w:rsidRPr="00F863AC" w:rsidRDefault="0057253D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8221" w:type="dxa"/>
            <w:vAlign w:val="top"/>
          </w:tcPr>
          <w:p w14:paraId="4B08FED5" w14:textId="77777777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will student learning be oriented?</w:t>
            </w:r>
          </w:p>
          <w:p w14:paraId="33251303" w14:textId="77777777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will share and display information for your students to access?</w:t>
            </w:r>
          </w:p>
          <w:p w14:paraId="30572791" w14:textId="77777777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can you promote student-teacher interactions?</w:t>
            </w:r>
          </w:p>
          <w:p w14:paraId="1A95B879" w14:textId="77777777" w:rsidR="34C474FC" w:rsidRDefault="34C474FC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How can opportunities for inter-learner interactions be incorporated into activities?</w:t>
            </w:r>
          </w:p>
          <w:p w14:paraId="7CD2C8C7" w14:textId="77777777" w:rsidR="0057253D" w:rsidRPr="00F863AC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How will the teacher monitor and support progress in student learning?</w:t>
            </w:r>
          </w:p>
        </w:tc>
      </w:tr>
    </w:tbl>
    <w:p w14:paraId="381790A6" w14:textId="39BFE5CF" w:rsidR="00975BDA" w:rsidRDefault="00D70194" w:rsidP="00D70194">
      <w:pPr>
        <w:pStyle w:val="Heading3"/>
        <w:numPr>
          <w:ilvl w:val="0"/>
          <w:numId w:val="0"/>
        </w:numPr>
      </w:pPr>
      <w:r>
        <w:lastRenderedPageBreak/>
        <w:t>P</w:t>
      </w:r>
      <w:r w:rsidR="00C02998">
        <w:t xml:space="preserve">reparing for </w:t>
      </w:r>
      <w:r w:rsidR="00975BDA">
        <w:t>camp</w:t>
      </w:r>
      <w:r w:rsidR="00C02998">
        <w:t xml:space="preserve"> (Stage 4)</w:t>
      </w:r>
    </w:p>
    <w:p w14:paraId="7B150AE4" w14:textId="77777777" w:rsidR="00C02998" w:rsidRPr="0042007A" w:rsidRDefault="00AD7FF6" w:rsidP="00471767">
      <w:pPr>
        <w:spacing w:before="120" w:after="120"/>
        <w:rPr>
          <w:sz w:val="22"/>
          <w:szCs w:val="22"/>
        </w:rPr>
      </w:pPr>
      <w:r w:rsidRPr="0042007A">
        <w:rPr>
          <w:sz w:val="22"/>
          <w:szCs w:val="22"/>
        </w:rPr>
        <w:t>Student t</w:t>
      </w:r>
      <w:r w:rsidR="00975BDA" w:rsidRPr="0042007A">
        <w:rPr>
          <w:sz w:val="22"/>
          <w:szCs w:val="22"/>
        </w:rPr>
        <w:t xml:space="preserve">ask: You are </w:t>
      </w:r>
      <w:r w:rsidR="00C02998" w:rsidRPr="0042007A">
        <w:rPr>
          <w:sz w:val="22"/>
          <w:szCs w:val="22"/>
        </w:rPr>
        <w:t xml:space="preserve">going </w:t>
      </w:r>
      <w:r w:rsidR="00975BDA" w:rsidRPr="0042007A">
        <w:rPr>
          <w:sz w:val="22"/>
          <w:szCs w:val="22"/>
        </w:rPr>
        <w:t>on a [language] holiday camp</w:t>
      </w:r>
      <w:r w:rsidR="00C02998" w:rsidRPr="0042007A">
        <w:rPr>
          <w:sz w:val="22"/>
          <w:szCs w:val="22"/>
        </w:rPr>
        <w:t xml:space="preserve">, </w:t>
      </w:r>
      <w:r w:rsidR="00975BDA" w:rsidRPr="0042007A">
        <w:rPr>
          <w:sz w:val="22"/>
          <w:szCs w:val="22"/>
        </w:rPr>
        <w:t xml:space="preserve">held annually by your local council. This is your first time attending and you are a little nervous because you are on your own. </w:t>
      </w:r>
      <w:r w:rsidR="0096618E" w:rsidRPr="0042007A">
        <w:rPr>
          <w:sz w:val="22"/>
          <w:szCs w:val="22"/>
        </w:rPr>
        <w:t>You have received an email to say who you will be sharing a room with. W</w:t>
      </w:r>
      <w:r w:rsidR="00C02998" w:rsidRPr="0042007A">
        <w:rPr>
          <w:sz w:val="22"/>
          <w:szCs w:val="22"/>
        </w:rPr>
        <w:t>rite him/her a letter with the following information:</w:t>
      </w:r>
    </w:p>
    <w:p w14:paraId="714FBDD1" w14:textId="77777777" w:rsidR="00975BDA" w:rsidRPr="0042007A" w:rsidRDefault="0096618E" w:rsidP="00471767">
      <w:pPr>
        <w:pStyle w:val="ListParagraph"/>
        <w:numPr>
          <w:ilvl w:val="0"/>
          <w:numId w:val="38"/>
        </w:numPr>
        <w:spacing w:before="0" w:after="160" w:line="259" w:lineRule="auto"/>
        <w:jc w:val="both"/>
        <w:rPr>
          <w:rFonts w:cs="Arial"/>
          <w:sz w:val="22"/>
          <w:szCs w:val="22"/>
        </w:rPr>
      </w:pPr>
      <w:r w:rsidRPr="0042007A">
        <w:rPr>
          <w:rFonts w:cs="Arial"/>
          <w:sz w:val="22"/>
          <w:szCs w:val="22"/>
        </w:rPr>
        <w:t>y</w:t>
      </w:r>
      <w:r w:rsidR="00C02998" w:rsidRPr="0042007A">
        <w:rPr>
          <w:rFonts w:cs="Arial"/>
          <w:sz w:val="22"/>
          <w:szCs w:val="22"/>
        </w:rPr>
        <w:t>our name and age</w:t>
      </w:r>
    </w:p>
    <w:p w14:paraId="1B31F7D5" w14:textId="77777777" w:rsidR="00975BDA" w:rsidRPr="0042007A" w:rsidRDefault="0096618E" w:rsidP="00471767">
      <w:pPr>
        <w:pStyle w:val="ListParagraph"/>
        <w:numPr>
          <w:ilvl w:val="0"/>
          <w:numId w:val="38"/>
        </w:numPr>
        <w:spacing w:before="0" w:after="160" w:line="259" w:lineRule="auto"/>
        <w:jc w:val="both"/>
        <w:rPr>
          <w:rFonts w:cs="Arial"/>
          <w:sz w:val="22"/>
          <w:szCs w:val="22"/>
        </w:rPr>
      </w:pPr>
      <w:r w:rsidRPr="0042007A">
        <w:rPr>
          <w:rFonts w:cs="Arial"/>
          <w:sz w:val="22"/>
          <w:szCs w:val="22"/>
        </w:rPr>
        <w:t>w</w:t>
      </w:r>
      <w:r w:rsidR="00975BDA" w:rsidRPr="0042007A">
        <w:rPr>
          <w:rFonts w:cs="Arial"/>
          <w:sz w:val="22"/>
          <w:szCs w:val="22"/>
        </w:rPr>
        <w:t>here you live</w:t>
      </w:r>
    </w:p>
    <w:p w14:paraId="66FD786C" w14:textId="77777777" w:rsidR="00975BDA" w:rsidRPr="0042007A" w:rsidRDefault="0096618E" w:rsidP="00471767">
      <w:pPr>
        <w:pStyle w:val="ListParagraph"/>
        <w:numPr>
          <w:ilvl w:val="0"/>
          <w:numId w:val="38"/>
        </w:numPr>
        <w:spacing w:before="0" w:after="160" w:line="259" w:lineRule="auto"/>
        <w:jc w:val="both"/>
        <w:rPr>
          <w:rFonts w:cs="Arial"/>
          <w:sz w:val="22"/>
          <w:szCs w:val="22"/>
        </w:rPr>
      </w:pPr>
      <w:r w:rsidRPr="0042007A">
        <w:rPr>
          <w:rFonts w:cs="Arial"/>
          <w:sz w:val="22"/>
          <w:szCs w:val="22"/>
        </w:rPr>
        <w:t>w</w:t>
      </w:r>
      <w:r w:rsidR="00285A8F" w:rsidRPr="0042007A">
        <w:rPr>
          <w:rFonts w:cs="Arial"/>
          <w:sz w:val="22"/>
          <w:szCs w:val="22"/>
        </w:rPr>
        <w:t>ho’s in your family</w:t>
      </w:r>
    </w:p>
    <w:p w14:paraId="2501C378" w14:textId="084EC34F" w:rsidR="00975BDA" w:rsidRPr="0042007A" w:rsidRDefault="00FB3B3C" w:rsidP="00471767">
      <w:pPr>
        <w:pStyle w:val="ListParagraph"/>
        <w:numPr>
          <w:ilvl w:val="0"/>
          <w:numId w:val="38"/>
        </w:numPr>
        <w:spacing w:before="0" w:after="160" w:line="259" w:lineRule="auto"/>
        <w:jc w:val="both"/>
        <w:rPr>
          <w:rFonts w:cs="Arial"/>
          <w:sz w:val="22"/>
          <w:szCs w:val="22"/>
        </w:rPr>
      </w:pPr>
      <w:r w:rsidRPr="0042007A">
        <w:rPr>
          <w:rFonts w:cs="Arial"/>
          <w:sz w:val="22"/>
          <w:szCs w:val="22"/>
        </w:rPr>
        <w:t>3</w:t>
      </w:r>
      <w:r w:rsidR="00285A8F" w:rsidRPr="0042007A">
        <w:rPr>
          <w:rFonts w:cs="Arial"/>
          <w:sz w:val="22"/>
          <w:szCs w:val="22"/>
        </w:rPr>
        <w:t xml:space="preserve"> things you like to do in your free-time</w:t>
      </w:r>
    </w:p>
    <w:p w14:paraId="4FB48C37" w14:textId="6C02EBF2" w:rsidR="00285A8F" w:rsidRPr="0042007A" w:rsidRDefault="00285A8F" w:rsidP="00471767">
      <w:pPr>
        <w:spacing w:before="120" w:after="120"/>
        <w:rPr>
          <w:rFonts w:cs="Arial"/>
          <w:sz w:val="22"/>
          <w:szCs w:val="22"/>
        </w:rPr>
      </w:pPr>
      <w:r w:rsidRPr="0042007A">
        <w:rPr>
          <w:rFonts w:cs="Arial"/>
          <w:sz w:val="22"/>
          <w:szCs w:val="22"/>
        </w:rPr>
        <w:t xml:space="preserve">Some </w:t>
      </w:r>
      <w:r w:rsidR="00FB3B3C" w:rsidRPr="0042007A">
        <w:rPr>
          <w:rFonts w:cs="Arial"/>
          <w:sz w:val="22"/>
          <w:szCs w:val="22"/>
        </w:rPr>
        <w:t>structures and vocabulary</w:t>
      </w:r>
      <w:r w:rsidRPr="0042007A">
        <w:rPr>
          <w:rFonts w:cs="Arial"/>
          <w:sz w:val="22"/>
          <w:szCs w:val="22"/>
        </w:rPr>
        <w:t>, you may already know. Other</w:t>
      </w:r>
      <w:r w:rsidR="00FB3B3C" w:rsidRPr="0042007A">
        <w:rPr>
          <w:rFonts w:cs="Arial"/>
          <w:sz w:val="22"/>
          <w:szCs w:val="22"/>
        </w:rPr>
        <w:t>s</w:t>
      </w:r>
      <w:r w:rsidR="00390AFF">
        <w:rPr>
          <w:rFonts w:cs="Arial"/>
          <w:sz w:val="22"/>
          <w:szCs w:val="22"/>
        </w:rPr>
        <w:t xml:space="preserve"> </w:t>
      </w:r>
      <w:r w:rsidRPr="0042007A">
        <w:rPr>
          <w:rFonts w:cs="Arial"/>
          <w:sz w:val="22"/>
          <w:szCs w:val="22"/>
        </w:rPr>
        <w:t>you may need to research</w:t>
      </w:r>
      <w:r w:rsidR="00C02998" w:rsidRPr="0042007A">
        <w:rPr>
          <w:rFonts w:cs="Arial"/>
          <w:sz w:val="22"/>
          <w:szCs w:val="22"/>
        </w:rPr>
        <w:t xml:space="preserve">. And don’t forget to ask the student </w:t>
      </w:r>
      <w:r w:rsidR="000223D8" w:rsidRPr="0042007A">
        <w:rPr>
          <w:rFonts w:cs="Arial"/>
          <w:sz w:val="22"/>
          <w:szCs w:val="22"/>
        </w:rPr>
        <w:t>questions to discover the same information about him/her.</w:t>
      </w:r>
      <w:r w:rsidR="00AD7FF6" w:rsidRPr="0042007A">
        <w:rPr>
          <w:rFonts w:cs="Arial"/>
          <w:sz w:val="22"/>
          <w:szCs w:val="22"/>
        </w:rPr>
        <w:t xml:space="preserve"> </w:t>
      </w:r>
    </w:p>
    <w:p w14:paraId="5C73E79B" w14:textId="77777777" w:rsidR="00AD7FF6" w:rsidRPr="0042007A" w:rsidRDefault="00AD7FF6" w:rsidP="00471767">
      <w:pPr>
        <w:spacing w:before="120" w:after="120"/>
        <w:rPr>
          <w:rFonts w:cs="Arial"/>
          <w:sz w:val="22"/>
          <w:szCs w:val="22"/>
        </w:rPr>
      </w:pPr>
      <w:r w:rsidRPr="0042007A">
        <w:rPr>
          <w:rFonts w:cs="Arial"/>
          <w:sz w:val="22"/>
          <w:szCs w:val="22"/>
        </w:rPr>
        <w:t>You can check in with your teacher when you’re feeling a bit lost, and you can submit a draft for feedback.</w:t>
      </w:r>
    </w:p>
    <w:p w14:paraId="6589060A" w14:textId="77777777" w:rsidR="00AD7FF6" w:rsidRPr="00471767" w:rsidRDefault="00A53ED6" w:rsidP="00471767">
      <w:pPr>
        <w:spacing w:before="120" w:after="120"/>
        <w:rPr>
          <w:rFonts w:cs="Arial"/>
          <w:sz w:val="22"/>
          <w:szCs w:val="22"/>
        </w:rPr>
      </w:pPr>
      <w:r w:rsidRPr="00471767">
        <w:rPr>
          <w:rFonts w:cs="Arial"/>
          <w:sz w:val="22"/>
          <w:szCs w:val="22"/>
        </w:rPr>
        <w:t xml:space="preserve">Outcomes: </w:t>
      </w:r>
    </w:p>
    <w:p w14:paraId="54B99A94" w14:textId="77777777" w:rsidR="00AD7FF6" w:rsidRPr="00471767" w:rsidRDefault="00AD7FF6" w:rsidP="00AD7FF6">
      <w:pPr>
        <w:pStyle w:val="ListParagraph"/>
        <w:numPr>
          <w:ilvl w:val="0"/>
          <w:numId w:val="36"/>
        </w:numPr>
        <w:spacing w:before="0" w:after="160" w:line="259" w:lineRule="auto"/>
        <w:jc w:val="both"/>
        <w:rPr>
          <w:rFonts w:cs="Arial"/>
          <w:sz w:val="22"/>
          <w:szCs w:val="22"/>
        </w:rPr>
      </w:pPr>
      <w:r w:rsidRPr="00471767">
        <w:rPr>
          <w:rFonts w:cs="Arial"/>
          <w:sz w:val="22"/>
          <w:szCs w:val="22"/>
        </w:rPr>
        <w:t xml:space="preserve">scripted languages – </w:t>
      </w:r>
      <w:r w:rsidR="00A53ED6" w:rsidRPr="00471767">
        <w:rPr>
          <w:rFonts w:cs="Arial"/>
          <w:sz w:val="22"/>
          <w:szCs w:val="22"/>
        </w:rPr>
        <w:t xml:space="preserve">LXX4-4C, </w:t>
      </w:r>
      <w:r w:rsidRPr="00471767">
        <w:rPr>
          <w:rFonts w:cs="Arial"/>
          <w:sz w:val="22"/>
          <w:szCs w:val="22"/>
        </w:rPr>
        <w:t>LXX4-6U (if writing in script), LXX4-7U</w:t>
      </w:r>
    </w:p>
    <w:p w14:paraId="6F6BFDA6" w14:textId="77777777" w:rsidR="00A53ED6" w:rsidRPr="00471767" w:rsidRDefault="00AD7FF6" w:rsidP="00AD7FF6">
      <w:pPr>
        <w:pStyle w:val="ListParagraph"/>
        <w:numPr>
          <w:ilvl w:val="0"/>
          <w:numId w:val="36"/>
        </w:numPr>
        <w:spacing w:before="0" w:after="160" w:line="259" w:lineRule="auto"/>
        <w:jc w:val="both"/>
        <w:rPr>
          <w:rFonts w:cs="Arial"/>
          <w:sz w:val="22"/>
          <w:szCs w:val="22"/>
        </w:rPr>
      </w:pPr>
      <w:r w:rsidRPr="00471767">
        <w:rPr>
          <w:rFonts w:cs="Arial"/>
          <w:sz w:val="22"/>
          <w:szCs w:val="22"/>
        </w:rPr>
        <w:t xml:space="preserve">non-scripted languages – LXX4-4C, </w:t>
      </w:r>
      <w:r w:rsidR="0096618E">
        <w:rPr>
          <w:rFonts w:cs="Arial"/>
          <w:sz w:val="22"/>
          <w:szCs w:val="22"/>
        </w:rPr>
        <w:t>LXX4-6</w:t>
      </w:r>
      <w:r w:rsidRPr="00471767">
        <w:rPr>
          <w:rFonts w:cs="Arial"/>
          <w:sz w:val="22"/>
          <w:szCs w:val="22"/>
        </w:rPr>
        <w:t xml:space="preserve">U </w:t>
      </w:r>
    </w:p>
    <w:tbl>
      <w:tblPr>
        <w:tblStyle w:val="Tableheader"/>
        <w:tblW w:w="0" w:type="auto"/>
        <w:tblInd w:w="-30" w:type="dxa"/>
        <w:tblLook w:val="04A0" w:firstRow="1" w:lastRow="0" w:firstColumn="1" w:lastColumn="0" w:noHBand="0" w:noVBand="1"/>
        <w:tblCaption w:val="How can the motion of objects be described and predicted?"/>
      </w:tblPr>
      <w:tblGrid>
        <w:gridCol w:w="3372"/>
        <w:gridCol w:w="10348"/>
      </w:tblGrid>
      <w:tr w:rsidR="00285A8F" w14:paraId="0F241E95" w14:textId="77777777" w:rsidTr="00CB3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1CEEBA00" w14:textId="77777777" w:rsidR="00285A8F" w:rsidRDefault="00285A8F" w:rsidP="00A56F8B">
            <w:pPr>
              <w:spacing w:before="192" w:after="192"/>
              <w:rPr>
                <w:lang w:eastAsia="zh-CN"/>
              </w:rPr>
            </w:pPr>
            <w:r w:rsidRPr="34C474FC">
              <w:rPr>
                <w:lang w:eastAsia="zh-CN"/>
              </w:rPr>
              <w:t>Guiding question</w:t>
            </w:r>
            <w:r>
              <w:rPr>
                <w:lang w:eastAsia="zh-CN"/>
              </w:rPr>
              <w:t xml:space="preserve">: </w:t>
            </w:r>
          </w:p>
        </w:tc>
        <w:tc>
          <w:tcPr>
            <w:tcW w:w="10348" w:type="dxa"/>
          </w:tcPr>
          <w:p w14:paraId="0D624CAC" w14:textId="504FF4DB" w:rsidR="00285A8F" w:rsidRDefault="00285A8F" w:rsidP="00A56F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bookmarkStart w:id="0" w:name="_GoBack"/>
            <w:bookmarkEnd w:id="0"/>
          </w:p>
        </w:tc>
      </w:tr>
      <w:tr w:rsidR="00285A8F" w14:paraId="4B090023" w14:textId="77777777" w:rsidTr="00CB3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7B5E12A" w14:textId="77777777" w:rsidR="00285A8F" w:rsidRDefault="00285A8F" w:rsidP="00A56F8B">
            <w:r>
              <w:t>What are your students going to learn? (lesson objectives)</w:t>
            </w:r>
          </w:p>
        </w:tc>
        <w:tc>
          <w:tcPr>
            <w:tcW w:w="10348" w:type="dxa"/>
            <w:vAlign w:val="top"/>
          </w:tcPr>
          <w:p w14:paraId="178BFA74" w14:textId="77777777" w:rsidR="00285A8F" w:rsidRDefault="00C02998" w:rsidP="00A53ED6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ow to format a </w:t>
            </w:r>
            <w:r w:rsidR="00A53ED6">
              <w:t>letter</w:t>
            </w:r>
          </w:p>
          <w:p w14:paraId="7013E0B8" w14:textId="77777777" w:rsidR="00AD7FF6" w:rsidRDefault="00AD7FF6" w:rsidP="00AD7FF6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greetings (name and age)</w:t>
            </w:r>
          </w:p>
          <w:p w14:paraId="45A0F5F8" w14:textId="77777777" w:rsidR="00285A8F" w:rsidRDefault="00AD7FF6" w:rsidP="00AD7FF6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mily and free-time activities</w:t>
            </w:r>
          </w:p>
        </w:tc>
      </w:tr>
      <w:tr w:rsidR="00285A8F" w14:paraId="3BA93059" w14:textId="77777777" w:rsidTr="00CB33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3571EC6" w14:textId="77777777" w:rsidR="00285A8F" w:rsidRDefault="00285A8F" w:rsidP="00A56F8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</w:t>
            </w:r>
            <w:r>
              <w:rPr>
                <w:lang w:eastAsia="zh-CN"/>
              </w:rPr>
              <w:t>w are they going to learn it? (resources and s</w:t>
            </w:r>
            <w:r w:rsidRPr="34C474FC">
              <w:rPr>
                <w:lang w:eastAsia="zh-CN"/>
              </w:rPr>
              <w:t>trategies)</w:t>
            </w:r>
          </w:p>
        </w:tc>
        <w:tc>
          <w:tcPr>
            <w:tcW w:w="10348" w:type="dxa"/>
            <w:vAlign w:val="top"/>
          </w:tcPr>
          <w:p w14:paraId="30446686" w14:textId="77777777" w:rsidR="005352D1" w:rsidRPr="008F3429" w:rsidRDefault="000223D8" w:rsidP="000223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r w:rsidRPr="008F3429">
              <w:rPr>
                <w:szCs w:val="22"/>
              </w:rPr>
              <w:t xml:space="preserve">Online research; consolidation of vocabulary and structures through online learning games. </w:t>
            </w:r>
          </w:p>
          <w:p w14:paraId="4B1DFF4A" w14:textId="77777777" w:rsidR="005352D1" w:rsidRPr="008F3429" w:rsidRDefault="000223D8" w:rsidP="000223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r w:rsidRPr="008F3429">
              <w:rPr>
                <w:szCs w:val="22"/>
              </w:rPr>
              <w:t>Students will need to check the spelling of vocabulary and expressions on Quizlet, if using existing resources</w:t>
            </w:r>
            <w:r w:rsidR="005352D1" w:rsidRPr="008F3429">
              <w:rPr>
                <w:szCs w:val="22"/>
              </w:rPr>
              <w:t>, as there may be errors</w:t>
            </w:r>
            <w:r w:rsidRPr="008F3429">
              <w:rPr>
                <w:szCs w:val="22"/>
              </w:rPr>
              <w:t>.</w:t>
            </w:r>
            <w:r w:rsidR="00A53ED6" w:rsidRPr="008F3429">
              <w:rPr>
                <w:szCs w:val="22"/>
              </w:rPr>
              <w:t xml:space="preserve"> </w:t>
            </w:r>
          </w:p>
          <w:p w14:paraId="58D7A734" w14:textId="4CFB2ED4" w:rsidR="0096618E" w:rsidRDefault="0096618E" w:rsidP="0096618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618E">
              <w:rPr>
                <w:b/>
              </w:rPr>
              <w:t>Teachers add their own language-specific resources, to best support the needs of their students</w:t>
            </w:r>
            <w:r w:rsidR="00FB3B3C">
              <w:t>.</w:t>
            </w:r>
            <w:r>
              <w:t xml:space="preserve"> </w:t>
            </w:r>
            <w:r w:rsidR="00FB3B3C">
              <w:t>For</w:t>
            </w:r>
            <w:r>
              <w:t xml:space="preserve"> example</w:t>
            </w:r>
            <w:r w:rsidR="00FB3B3C">
              <w:t>,</w:t>
            </w:r>
            <w:r>
              <w:t xml:space="preserve"> if the school has a subscription to a resource</w:t>
            </w:r>
            <w:r w:rsidR="00717280">
              <w:t>.</w:t>
            </w:r>
            <w:r w:rsidR="00FB3B3C">
              <w:t xml:space="preserve"> </w:t>
            </w:r>
            <w:r w:rsidR="00717280">
              <w:t>T</w:t>
            </w:r>
            <w:r>
              <w:t xml:space="preserve">eachers should check the </w:t>
            </w:r>
            <w:r>
              <w:lastRenderedPageBreak/>
              <w:t>appropriateness of resources listed below if using, before sharing with students.</w:t>
            </w:r>
          </w:p>
          <w:p w14:paraId="64365041" w14:textId="77777777" w:rsidR="0096618E" w:rsidRDefault="0096618E" w:rsidP="0096618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ample resources include:</w:t>
            </w:r>
          </w:p>
          <w:p w14:paraId="12B1A9B4" w14:textId="77777777" w:rsidR="000223D8" w:rsidRPr="008F3429" w:rsidRDefault="000223D8" w:rsidP="0096618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8F3429">
              <w:rPr>
                <w:b/>
                <w:szCs w:val="22"/>
              </w:rPr>
              <w:t>Chinese</w:t>
            </w:r>
          </w:p>
          <w:p w14:paraId="44C81AEF" w14:textId="44ED9E6B" w:rsidR="005352D1" w:rsidRPr="008F3429" w:rsidRDefault="00A36634" w:rsidP="005352D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0" w:history="1">
              <w:r w:rsidR="00CB336C">
                <w:rPr>
                  <w:rStyle w:val="Hyperlink"/>
                  <w:sz w:val="22"/>
                  <w:szCs w:val="22"/>
                </w:rPr>
                <w:t>www.echineselearning.com/blog/mandarin-lesson-salutations-in-chinese-letters-intermediate</w:t>
              </w:r>
            </w:hyperlink>
          </w:p>
          <w:p w14:paraId="4BBE13AC" w14:textId="515E5A02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1" w:history="1">
              <w:r w:rsidR="00CB336C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560586F3" w14:textId="702903E8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2" w:history="1">
              <w:r w:rsidR="00CB336C">
                <w:rPr>
                  <w:rStyle w:val="Hyperlink"/>
                  <w:sz w:val="22"/>
                  <w:szCs w:val="22"/>
                </w:rPr>
                <w:t>quizlet.com/en-gb</w:t>
              </w:r>
            </w:hyperlink>
          </w:p>
          <w:p w14:paraId="2D16ED79" w14:textId="77777777" w:rsidR="000223D8" w:rsidRPr="008F3429" w:rsidRDefault="000223D8" w:rsidP="000223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8F3429">
              <w:rPr>
                <w:b/>
                <w:szCs w:val="22"/>
              </w:rPr>
              <w:t>French</w:t>
            </w:r>
          </w:p>
          <w:p w14:paraId="63A10296" w14:textId="616BF5C5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/>
                <w:szCs w:val="22"/>
              </w:rPr>
            </w:pPr>
            <w:hyperlink r:id="rId13" w:history="1">
              <w:r w:rsidR="00CB336C">
                <w:rPr>
                  <w:rStyle w:val="Hyperlink"/>
                  <w:sz w:val="22"/>
                  <w:szCs w:val="22"/>
                </w:rPr>
                <w:t>www.talkinfrench.com/how-to-write-letters-in-french/</w:t>
              </w:r>
            </w:hyperlink>
          </w:p>
          <w:p w14:paraId="32ED2735" w14:textId="720E400A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4" w:history="1">
              <w:r w:rsidR="00CB336C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4F05F99D" w14:textId="4F99B0DB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5" w:history="1">
              <w:r w:rsidR="00CB336C">
                <w:rPr>
                  <w:rStyle w:val="Hyperlink"/>
                  <w:sz w:val="22"/>
                  <w:szCs w:val="22"/>
                </w:rPr>
                <w:t>quizlet.com/en-gb</w:t>
              </w:r>
            </w:hyperlink>
          </w:p>
          <w:p w14:paraId="3345E250" w14:textId="77777777" w:rsidR="000223D8" w:rsidRPr="008F3429" w:rsidRDefault="000223D8" w:rsidP="000223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8F3429">
              <w:rPr>
                <w:b/>
                <w:szCs w:val="22"/>
              </w:rPr>
              <w:t>German</w:t>
            </w:r>
          </w:p>
          <w:p w14:paraId="1B07EE95" w14:textId="65345329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6" w:history="1">
              <w:r w:rsidR="00CB336C">
                <w:rPr>
                  <w:rStyle w:val="Hyperlink"/>
                  <w:sz w:val="22"/>
                  <w:szCs w:val="22"/>
                </w:rPr>
                <w:t>www.thoughtco.com/how-to-write-a-letter-in-german-1445260</w:t>
              </w:r>
            </w:hyperlink>
          </w:p>
          <w:p w14:paraId="1A58839A" w14:textId="21E6D08A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7" w:history="1">
              <w:r w:rsidR="00CB336C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50BD6AA2" w14:textId="526AE8DB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8" w:history="1">
              <w:r w:rsidR="00CB336C">
                <w:rPr>
                  <w:rStyle w:val="Hyperlink"/>
                  <w:sz w:val="22"/>
                  <w:szCs w:val="22"/>
                </w:rPr>
                <w:t>quizlet.com/en-gb</w:t>
              </w:r>
            </w:hyperlink>
          </w:p>
          <w:p w14:paraId="0DB0B1D4" w14:textId="77777777" w:rsidR="000223D8" w:rsidRPr="008F3429" w:rsidRDefault="000223D8" w:rsidP="000223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8F3429">
              <w:rPr>
                <w:b/>
                <w:szCs w:val="22"/>
              </w:rPr>
              <w:t>Indonesian</w:t>
            </w:r>
          </w:p>
          <w:p w14:paraId="4EA2D7D9" w14:textId="3A2E515D" w:rsidR="005352D1" w:rsidRPr="008F3429" w:rsidRDefault="00A36634" w:rsidP="005352D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19" w:history="1">
              <w:r w:rsidR="00CB336C">
                <w:rPr>
                  <w:rStyle w:val="Hyperlink"/>
                  <w:sz w:val="22"/>
                  <w:szCs w:val="22"/>
                </w:rPr>
                <w:t>learningindonesian.blogspot.com/2006/05/how-to-write.html</w:t>
              </w:r>
            </w:hyperlink>
          </w:p>
          <w:p w14:paraId="583F84C2" w14:textId="6F35379F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0" w:history="1">
              <w:r w:rsidR="00CB336C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17D4FA05" w14:textId="474EA40D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1" w:history="1">
              <w:r w:rsidR="00CB336C">
                <w:rPr>
                  <w:rStyle w:val="Hyperlink"/>
                  <w:sz w:val="22"/>
                  <w:szCs w:val="22"/>
                </w:rPr>
                <w:t>quizlet.com/en-gb</w:t>
              </w:r>
            </w:hyperlink>
          </w:p>
          <w:p w14:paraId="608848BD" w14:textId="77777777" w:rsidR="000223D8" w:rsidRPr="008F3429" w:rsidRDefault="000223D8" w:rsidP="000223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8F3429">
              <w:rPr>
                <w:b/>
                <w:szCs w:val="22"/>
              </w:rPr>
              <w:t>Italian</w:t>
            </w:r>
          </w:p>
          <w:p w14:paraId="675B59F8" w14:textId="324818D4" w:rsidR="005352D1" w:rsidRPr="008F3429" w:rsidRDefault="00A36634" w:rsidP="005352D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2" w:history="1">
              <w:r w:rsidR="00CB336C">
                <w:rPr>
                  <w:rStyle w:val="Hyperlink"/>
                  <w:sz w:val="22"/>
                  <w:szCs w:val="22"/>
                </w:rPr>
                <w:t>icebergproject.co/italian/2016/08/phrases-to-sign-letters-and-emails-in-italian/</w:t>
              </w:r>
            </w:hyperlink>
          </w:p>
          <w:p w14:paraId="36975ABB" w14:textId="023B617F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3" w:history="1">
              <w:r w:rsidR="00CB336C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67809764" w14:textId="7CB7B8A6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4" w:history="1">
              <w:r w:rsidR="00CB336C">
                <w:rPr>
                  <w:rStyle w:val="Hyperlink"/>
                  <w:sz w:val="22"/>
                  <w:szCs w:val="22"/>
                </w:rPr>
                <w:t>quizlet.com/en-gb</w:t>
              </w:r>
            </w:hyperlink>
          </w:p>
          <w:p w14:paraId="4B3CC0E7" w14:textId="77777777" w:rsidR="000223D8" w:rsidRPr="008F3429" w:rsidRDefault="000223D8" w:rsidP="000223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8F3429">
              <w:rPr>
                <w:b/>
                <w:szCs w:val="22"/>
              </w:rPr>
              <w:t>Japanese</w:t>
            </w:r>
          </w:p>
          <w:p w14:paraId="74C13522" w14:textId="0CDF4267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5" w:history="1">
              <w:r w:rsidR="00CB336C">
                <w:rPr>
                  <w:rStyle w:val="Hyperlink"/>
                  <w:sz w:val="22"/>
                  <w:szCs w:val="22"/>
                </w:rPr>
                <w:t>www.tofugu.com/japanese/how-to-write-letters-in-japanese/</w:t>
              </w:r>
            </w:hyperlink>
          </w:p>
          <w:p w14:paraId="332043AD" w14:textId="6938E7C5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6" w:history="1">
              <w:r w:rsidR="00CB336C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77D11418" w14:textId="767B2AE1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7" w:history="1">
              <w:r w:rsidR="00CB336C">
                <w:rPr>
                  <w:rStyle w:val="Hyperlink"/>
                  <w:sz w:val="22"/>
                  <w:szCs w:val="22"/>
                </w:rPr>
                <w:t>quizlet.com/en-gb</w:t>
              </w:r>
            </w:hyperlink>
          </w:p>
          <w:p w14:paraId="2AFCCB2A" w14:textId="77777777" w:rsidR="000223D8" w:rsidRPr="008F3429" w:rsidRDefault="000223D8" w:rsidP="000223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8F3429">
              <w:rPr>
                <w:b/>
                <w:szCs w:val="22"/>
              </w:rPr>
              <w:t>Korean</w:t>
            </w:r>
          </w:p>
          <w:p w14:paraId="3F0ADA35" w14:textId="64A3D7FB" w:rsidR="005352D1" w:rsidRPr="006007DA" w:rsidRDefault="00A36634" w:rsidP="005352D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color w:val="000000" w:themeColor="text1"/>
                <w:sz w:val="22"/>
                <w:szCs w:val="22"/>
                <w:u w:val="none"/>
              </w:rPr>
            </w:pPr>
            <w:hyperlink r:id="rId28" w:history="1">
              <w:r w:rsidR="00CB336C">
                <w:rPr>
                  <w:rStyle w:val="Hyperlink"/>
                  <w:sz w:val="22"/>
                  <w:szCs w:val="22"/>
                </w:rPr>
                <w:t>en.bab.la/phrases/personal/letter/english-korean</w:t>
              </w:r>
            </w:hyperlink>
          </w:p>
          <w:p w14:paraId="1E61F5D4" w14:textId="6C929486" w:rsidR="006C426B" w:rsidRPr="00C71686" w:rsidRDefault="00A36634" w:rsidP="005352D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9" w:history="1">
              <w:r w:rsidR="00CB336C">
                <w:rPr>
                  <w:rStyle w:val="Hyperlink"/>
                  <w:sz w:val="22"/>
                  <w:szCs w:val="22"/>
                </w:rPr>
                <w:t>education.nsw.gov.au/teaching-and-learning/curriculum/key-learning-areas/languages/s4-5/korean/arirang/unit-1-hello--i-am-susie-</w:t>
              </w:r>
            </w:hyperlink>
          </w:p>
          <w:p w14:paraId="2F207FF0" w14:textId="503D093B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30" w:history="1">
              <w:r w:rsidR="00CB336C">
                <w:rPr>
                  <w:rStyle w:val="Hyperlink"/>
                  <w:sz w:val="22"/>
                  <w:szCs w:val="22"/>
                </w:rPr>
                <w:t>quizlet.com/en-gb</w:t>
              </w:r>
            </w:hyperlink>
          </w:p>
          <w:p w14:paraId="0CD8DD54" w14:textId="77777777" w:rsidR="000223D8" w:rsidRPr="008F3429" w:rsidRDefault="000223D8" w:rsidP="000223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8F3429">
              <w:rPr>
                <w:b/>
                <w:szCs w:val="22"/>
              </w:rPr>
              <w:t>Spanish</w:t>
            </w:r>
          </w:p>
          <w:p w14:paraId="76AF8966" w14:textId="7453FAF4" w:rsidR="005352D1" w:rsidRPr="008F3429" w:rsidRDefault="00A36634" w:rsidP="005352D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31" w:history="1">
              <w:r w:rsidR="00CB336C">
                <w:rPr>
                  <w:rStyle w:val="Hyperlink"/>
                  <w:sz w:val="22"/>
                  <w:szCs w:val="22"/>
                </w:rPr>
                <w:t>www.thoughtco.com/business-and-personal-letters-in-spanish-3080297</w:t>
              </w:r>
            </w:hyperlink>
          </w:p>
          <w:p w14:paraId="4736FC80" w14:textId="44CB096D" w:rsidR="000223D8" w:rsidRPr="008F3429" w:rsidRDefault="00A36634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32" w:history="1">
              <w:r w:rsidR="00CB336C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23818A73" w14:textId="65EAC7A7" w:rsidR="005352D1" w:rsidRPr="008F3429" w:rsidRDefault="00A36634" w:rsidP="005352D1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33" w:history="1">
              <w:r w:rsidR="00CB336C">
                <w:rPr>
                  <w:rStyle w:val="Hyperlink"/>
                  <w:sz w:val="22"/>
                  <w:szCs w:val="22"/>
                </w:rPr>
                <w:t>quizlet.com/en-gb</w:t>
              </w:r>
            </w:hyperlink>
          </w:p>
        </w:tc>
      </w:tr>
      <w:tr w:rsidR="00285A8F" w14:paraId="333E5E05" w14:textId="77777777" w:rsidTr="00CB3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64B0A69D" w14:textId="77777777" w:rsidR="00285A8F" w:rsidRDefault="00285A8F" w:rsidP="00A56F8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lastRenderedPageBreak/>
              <w:t>Target date for completion</w:t>
            </w:r>
          </w:p>
        </w:tc>
        <w:tc>
          <w:tcPr>
            <w:tcW w:w="10348" w:type="dxa"/>
            <w:vAlign w:val="top"/>
          </w:tcPr>
          <w:p w14:paraId="67F4BE88" w14:textId="44686B69" w:rsidR="00285A8F" w:rsidRDefault="00390AFF" w:rsidP="00A56F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-4</w:t>
            </w:r>
            <w:r w:rsidR="006007DA">
              <w:rPr>
                <w:lang w:eastAsia="zh-CN"/>
              </w:rPr>
              <w:t xml:space="preserve"> weeks</w:t>
            </w:r>
          </w:p>
        </w:tc>
      </w:tr>
      <w:tr w:rsidR="00285A8F" w14:paraId="1B6F9A49" w14:textId="77777777" w:rsidTr="00CB33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AA9ADE5" w14:textId="77777777" w:rsidR="00285A8F" w:rsidRDefault="00285A8F" w:rsidP="00A56F8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 xml:space="preserve">How are you going </w:t>
            </w:r>
            <w:r>
              <w:rPr>
                <w:lang w:eastAsia="zh-CN"/>
              </w:rPr>
              <w:t>to know that they learned it? (s</w:t>
            </w:r>
            <w:r w:rsidRPr="34C474FC">
              <w:rPr>
                <w:lang w:eastAsia="zh-CN"/>
              </w:rPr>
              <w:t>uccess criteria)</w:t>
            </w:r>
          </w:p>
        </w:tc>
        <w:tc>
          <w:tcPr>
            <w:tcW w:w="10348" w:type="dxa"/>
            <w:vAlign w:val="top"/>
          </w:tcPr>
          <w:p w14:paraId="5A81205A" w14:textId="77777777" w:rsidR="00A53ED6" w:rsidRDefault="00A53ED6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write </w:t>
            </w:r>
            <w:r w:rsidR="0096618E">
              <w:rPr>
                <w:lang w:eastAsia="zh-CN"/>
              </w:rPr>
              <w:t xml:space="preserve">and submit </w:t>
            </w:r>
            <w:r>
              <w:rPr>
                <w:lang w:eastAsia="zh-CN"/>
              </w:rPr>
              <w:t>a letter which includes:</w:t>
            </w:r>
          </w:p>
          <w:p w14:paraId="26C307C5" w14:textId="77777777" w:rsidR="00A53ED6" w:rsidRDefault="00A53ED6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heir name</w:t>
            </w:r>
          </w:p>
          <w:p w14:paraId="230DD9B3" w14:textId="77777777" w:rsidR="00A53ED6" w:rsidRDefault="00A53ED6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heir age</w:t>
            </w:r>
          </w:p>
          <w:p w14:paraId="6565664A" w14:textId="77777777" w:rsidR="00A53ED6" w:rsidRDefault="00A53ED6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nformation about where they live</w:t>
            </w:r>
          </w:p>
          <w:p w14:paraId="7E1222E9" w14:textId="77777777" w:rsidR="00A53ED6" w:rsidRDefault="00A53ED6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nformation about their family</w:t>
            </w:r>
          </w:p>
          <w:p w14:paraId="18D2326B" w14:textId="54DADA1E" w:rsidR="00A53ED6" w:rsidRDefault="00FB3B3C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3</w:t>
            </w:r>
            <w:r w:rsidR="00A53ED6">
              <w:rPr>
                <w:lang w:eastAsia="zh-CN"/>
              </w:rPr>
              <w:t xml:space="preserve"> things they like to do in their free-time</w:t>
            </w:r>
          </w:p>
          <w:p w14:paraId="52E4EA64" w14:textId="77777777" w:rsidR="00A53ED6" w:rsidRDefault="00A53ED6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sking for the other student’s name</w:t>
            </w:r>
          </w:p>
          <w:p w14:paraId="3300EF05" w14:textId="77777777" w:rsidR="00A53ED6" w:rsidRDefault="00A53ED6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sking the other student’s age</w:t>
            </w:r>
          </w:p>
          <w:p w14:paraId="45DE73D9" w14:textId="77777777" w:rsidR="00A53ED6" w:rsidRDefault="00A53ED6" w:rsidP="00A53ED6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sking about what the other student likes to do in their free-time.</w:t>
            </w:r>
          </w:p>
          <w:p w14:paraId="020F2E4B" w14:textId="77777777" w:rsidR="00285A8F" w:rsidRDefault="00A53ED6" w:rsidP="008F342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he letter demonstrates understanding of [languages]’s grammatical structures</w:t>
            </w:r>
            <w:r w:rsidR="008F3429">
              <w:rPr>
                <w:lang w:eastAsia="zh-CN"/>
              </w:rPr>
              <w:t xml:space="preserve"> and sentence patterns</w:t>
            </w:r>
            <w:r>
              <w:rPr>
                <w:lang w:eastAsia="zh-CN"/>
              </w:rPr>
              <w:t>.</w:t>
            </w:r>
            <w:r w:rsidR="008F3429">
              <w:rPr>
                <w:lang w:eastAsia="zh-CN"/>
              </w:rPr>
              <w:t xml:space="preserve"> If scripted, the letter demonstrates </w:t>
            </w:r>
            <w:r w:rsidR="008F3429" w:rsidRPr="008F3429">
              <w:rPr>
                <w:lang w:eastAsia="zh-CN"/>
              </w:rPr>
              <w:t xml:space="preserve">basic </w:t>
            </w:r>
            <w:r w:rsidR="008F3429">
              <w:rPr>
                <w:lang w:eastAsia="zh-CN"/>
              </w:rPr>
              <w:t>[language]</w:t>
            </w:r>
            <w:r w:rsidR="008F3429" w:rsidRPr="008F3429">
              <w:rPr>
                <w:lang w:eastAsia="zh-CN"/>
              </w:rPr>
              <w:t xml:space="preserve"> writing conventions</w:t>
            </w:r>
            <w:r w:rsidR="008F3429">
              <w:rPr>
                <w:lang w:eastAsia="zh-CN"/>
              </w:rPr>
              <w:t>.</w:t>
            </w:r>
          </w:p>
        </w:tc>
      </w:tr>
      <w:tr w:rsidR="00285A8F" w14:paraId="70552FE9" w14:textId="77777777" w:rsidTr="00CB3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37EAE5A" w14:textId="77777777" w:rsidR="00285A8F" w:rsidRDefault="00285A8F" w:rsidP="00A56F8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</w:t>
            </w:r>
            <w:r>
              <w:rPr>
                <w:lang w:eastAsia="zh-CN"/>
              </w:rPr>
              <w:t xml:space="preserve"> evidence of student learning (v</w:t>
            </w:r>
            <w:r w:rsidRPr="34C474FC">
              <w:rPr>
                <w:lang w:eastAsia="zh-CN"/>
              </w:rPr>
              <w:t>erification)</w:t>
            </w:r>
          </w:p>
        </w:tc>
        <w:tc>
          <w:tcPr>
            <w:tcW w:w="10348" w:type="dxa"/>
            <w:vAlign w:val="top"/>
          </w:tcPr>
          <w:p w14:paraId="4DF37648" w14:textId="77777777" w:rsidR="00285A8F" w:rsidRDefault="00A53ED6" w:rsidP="00A53E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submit a learning log, including sites accessed and strategies used.</w:t>
            </w:r>
          </w:p>
          <w:p w14:paraId="100D7BDB" w14:textId="77777777" w:rsidR="0037149A" w:rsidRDefault="0037149A" w:rsidP="00A53E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Students submit a draft for feedback. </w:t>
            </w:r>
            <w:r>
              <w:rPr>
                <w:lang w:eastAsia="zh-CN"/>
              </w:rPr>
              <w:t xml:space="preserve"> </w:t>
            </w:r>
          </w:p>
        </w:tc>
      </w:tr>
      <w:tr w:rsidR="00285A8F" w14:paraId="3286EC7F" w14:textId="77777777" w:rsidTr="00CB33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F1BF60F" w14:textId="77777777" w:rsidR="00285A8F" w:rsidRPr="34C474FC" w:rsidRDefault="00285A8F" w:rsidP="00A56F8B">
            <w:pPr>
              <w:rPr>
                <w:lang w:eastAsia="zh-CN"/>
              </w:rPr>
            </w:pPr>
            <w:r>
              <w:rPr>
                <w:lang w:eastAsia="zh-CN"/>
              </w:rPr>
              <w:t>Feedback (e</w:t>
            </w:r>
            <w:r w:rsidRPr="34C474FC">
              <w:rPr>
                <w:lang w:eastAsia="zh-CN"/>
              </w:rPr>
              <w:t>valuation)</w:t>
            </w:r>
          </w:p>
        </w:tc>
        <w:tc>
          <w:tcPr>
            <w:tcW w:w="10348" w:type="dxa"/>
            <w:vAlign w:val="top"/>
          </w:tcPr>
          <w:p w14:paraId="3EBB4D07" w14:textId="77777777" w:rsidR="00285A8F" w:rsidRPr="34C474FC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acher provides feedback to student, based on marking guidelines.</w:t>
            </w:r>
          </w:p>
        </w:tc>
      </w:tr>
      <w:tr w:rsidR="00285A8F" w14:paraId="2844FC00" w14:textId="77777777" w:rsidTr="00CB3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D2B8DA3" w14:textId="77777777" w:rsidR="00285A8F" w:rsidRDefault="00285A8F" w:rsidP="00A56F8B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10348" w:type="dxa"/>
            <w:vAlign w:val="top"/>
          </w:tcPr>
          <w:p w14:paraId="0AE5ADB0" w14:textId="77777777" w:rsidR="00285A8F" w:rsidRDefault="00A53ED6" w:rsidP="00A56F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ail</w:t>
            </w:r>
            <w:r w:rsidR="006C426B">
              <w:t xml:space="preserve"> or Adobe Connect classroom</w:t>
            </w:r>
            <w:r>
              <w:t>.</w:t>
            </w:r>
          </w:p>
        </w:tc>
      </w:tr>
    </w:tbl>
    <w:p w14:paraId="5D8B426D" w14:textId="77777777" w:rsidR="003D22E3" w:rsidRPr="00AE5A7E" w:rsidRDefault="003D22E3" w:rsidP="00D70194">
      <w:pPr>
        <w:pStyle w:val="Heading3"/>
      </w:pPr>
    </w:p>
    <w:sectPr w:rsidR="003D22E3" w:rsidRPr="00AE5A7E" w:rsidSect="00B72857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C1B9A7" w14:textId="77777777" w:rsidR="00C80E24" w:rsidRDefault="00C80E24">
      <w:r>
        <w:separator/>
      </w:r>
    </w:p>
    <w:p w14:paraId="24FC3A13" w14:textId="77777777" w:rsidR="00C80E24" w:rsidRDefault="00C80E24"/>
  </w:endnote>
  <w:endnote w:type="continuationSeparator" w:id="0">
    <w:p w14:paraId="47DA4496" w14:textId="77777777" w:rsidR="00C80E24" w:rsidRDefault="00C80E24">
      <w:r>
        <w:continuationSeparator/>
      </w:r>
    </w:p>
    <w:p w14:paraId="1B861A2B" w14:textId="77777777" w:rsidR="00C80E24" w:rsidRDefault="00C80E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93D82" w14:textId="5A13A42B" w:rsidR="00B72857" w:rsidRPr="004D333E" w:rsidRDefault="00B72857" w:rsidP="00B72857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36634">
      <w:rPr>
        <w:noProof/>
      </w:rPr>
      <w:t>2</w:t>
    </w:r>
    <w:r w:rsidRPr="002810D3">
      <w:fldChar w:fldCharType="end"/>
    </w:r>
    <w:r>
      <w:ptab w:relativeTo="margin" w:alignment="right" w:leader="none"/>
    </w:r>
    <w:r>
      <w:t>Sample languages activity – stage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6E31B" w14:textId="3F5A3EAD" w:rsidR="007A3356" w:rsidRPr="004D333E" w:rsidRDefault="004D333E" w:rsidP="00B72857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36634">
      <w:rPr>
        <w:noProof/>
      </w:rPr>
      <w:t>May-20</w:t>
    </w:r>
    <w:r w:rsidRPr="002810D3">
      <w:fldChar w:fldCharType="end"/>
    </w:r>
    <w:r w:rsidR="00B72857">
      <w:t>20</w:t>
    </w:r>
    <w:r w:rsidR="00B72857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36634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1AC49" w14:textId="475A0F29" w:rsidR="00493120" w:rsidRDefault="00493120" w:rsidP="00B72857">
    <w:pPr>
      <w:pStyle w:val="Logo"/>
    </w:pPr>
    <w:r w:rsidRPr="34C474FC">
      <w:rPr>
        <w:sz w:val="24"/>
        <w:szCs w:val="24"/>
      </w:rPr>
      <w:t>education.nsw.gov.au</w:t>
    </w:r>
    <w:r w:rsidR="00B72857">
      <w:rPr>
        <w:sz w:val="24"/>
        <w:szCs w:val="24"/>
      </w:rPr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210A0B07" wp14:editId="1955CC49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4590AF" w14:textId="77777777" w:rsidR="00C80E24" w:rsidRDefault="00C80E24">
      <w:r>
        <w:separator/>
      </w:r>
    </w:p>
    <w:p w14:paraId="03CC522F" w14:textId="77777777" w:rsidR="00C80E24" w:rsidRDefault="00C80E24"/>
  </w:footnote>
  <w:footnote w:type="continuationSeparator" w:id="0">
    <w:p w14:paraId="6186BA3F" w14:textId="77777777" w:rsidR="00C80E24" w:rsidRDefault="00C80E24">
      <w:r>
        <w:continuationSeparator/>
      </w:r>
    </w:p>
    <w:p w14:paraId="08A3EE0A" w14:textId="77777777" w:rsidR="00C80E24" w:rsidRDefault="00C80E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C23EF" w14:textId="77777777" w:rsidR="00F3024B" w:rsidRDefault="00F302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DF7CF0" w14:textId="77777777" w:rsidR="00F3024B" w:rsidRDefault="00F302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A0FBB8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3382A2F"/>
    <w:multiLevelType w:val="hybridMultilevel"/>
    <w:tmpl w:val="34343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8133801"/>
    <w:multiLevelType w:val="hybridMultilevel"/>
    <w:tmpl w:val="7A00C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687E778F"/>
    <w:multiLevelType w:val="hybridMultilevel"/>
    <w:tmpl w:val="0E46008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3733E6"/>
    <w:multiLevelType w:val="hybridMultilevel"/>
    <w:tmpl w:val="90B860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6"/>
  </w:num>
  <w:num w:numId="2">
    <w:abstractNumId w:val="13"/>
  </w:num>
  <w:num w:numId="3">
    <w:abstractNumId w:val="18"/>
  </w:num>
  <w:num w:numId="4">
    <w:abstractNumId w:val="20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1"/>
  </w:num>
  <w:num w:numId="8">
    <w:abstractNumId w:val="10"/>
  </w:num>
  <w:num w:numId="9">
    <w:abstractNumId w:val="17"/>
  </w:num>
  <w:num w:numId="10">
    <w:abstractNumId w:val="9"/>
  </w:num>
  <w:num w:numId="11">
    <w:abstractNumId w:val="15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19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6"/>
  </w:num>
  <w:num w:numId="32">
    <w:abstractNumId w:val="24"/>
  </w:num>
  <w:num w:numId="33">
    <w:abstractNumId w:val="18"/>
  </w:num>
  <w:num w:numId="34">
    <w:abstractNumId w:val="20"/>
  </w:num>
  <w:num w:numId="35">
    <w:abstractNumId w:val="22"/>
  </w:num>
  <w:num w:numId="36">
    <w:abstractNumId w:val="14"/>
  </w:num>
  <w:num w:numId="37">
    <w:abstractNumId w:val="12"/>
  </w:num>
  <w:num w:numId="38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ctiveWritingStyle w:appName="MSWord" w:lang="es-CO" w:vendorID="64" w:dllVersion="131078" w:nlCheck="1" w:checkStyle="0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S3sDQ0MzY2NrBU0lEKTi0uzszPAykwqgUAqBfepiwAAAA="/>
  </w:docVars>
  <w:rsids>
    <w:rsidRoot w:val="00152A9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23D8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5E3C"/>
    <w:rsid w:val="00256D4F"/>
    <w:rsid w:val="00257AC3"/>
    <w:rsid w:val="00260EE8"/>
    <w:rsid w:val="00260F28"/>
    <w:rsid w:val="0026131D"/>
    <w:rsid w:val="00263542"/>
    <w:rsid w:val="00266738"/>
    <w:rsid w:val="00266D0C"/>
    <w:rsid w:val="00272E0F"/>
    <w:rsid w:val="00273F94"/>
    <w:rsid w:val="002760B7"/>
    <w:rsid w:val="002810D3"/>
    <w:rsid w:val="002847AE"/>
    <w:rsid w:val="00285A8F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D12FF"/>
    <w:rsid w:val="002D21A5"/>
    <w:rsid w:val="002D4413"/>
    <w:rsid w:val="002D7247"/>
    <w:rsid w:val="002D742C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49A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0AFF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07A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1767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E46"/>
    <w:rsid w:val="005324EF"/>
    <w:rsid w:val="0053286B"/>
    <w:rsid w:val="005352D1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24"/>
    <w:rsid w:val="0057134C"/>
    <w:rsid w:val="0057253D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07DA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7A9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777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26B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280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1DF7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429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618E"/>
    <w:rsid w:val="0096720F"/>
    <w:rsid w:val="0097036E"/>
    <w:rsid w:val="009718BF"/>
    <w:rsid w:val="00973DB2"/>
    <w:rsid w:val="00975BDA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595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34"/>
    <w:rsid w:val="00A3669F"/>
    <w:rsid w:val="00A4047E"/>
    <w:rsid w:val="00A41A01"/>
    <w:rsid w:val="00A429A9"/>
    <w:rsid w:val="00A43CFF"/>
    <w:rsid w:val="00A47719"/>
    <w:rsid w:val="00A47EAB"/>
    <w:rsid w:val="00A5068D"/>
    <w:rsid w:val="00A509B4"/>
    <w:rsid w:val="00A53ED6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5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4D2E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D7FF6"/>
    <w:rsid w:val="00AE1C5F"/>
    <w:rsid w:val="00AE23DD"/>
    <w:rsid w:val="00AE3899"/>
    <w:rsid w:val="00AE5A7E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2857"/>
    <w:rsid w:val="00B7391B"/>
    <w:rsid w:val="00B73ACC"/>
    <w:rsid w:val="00B743E7"/>
    <w:rsid w:val="00B74B80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2998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686"/>
    <w:rsid w:val="00C718DD"/>
    <w:rsid w:val="00C71AFB"/>
    <w:rsid w:val="00C74707"/>
    <w:rsid w:val="00C767C7"/>
    <w:rsid w:val="00C779FD"/>
    <w:rsid w:val="00C77D84"/>
    <w:rsid w:val="00C80B9E"/>
    <w:rsid w:val="00C80E24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36C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194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2EDC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B5A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3E18"/>
    <w:rsid w:val="00F246D4"/>
    <w:rsid w:val="00F269DC"/>
    <w:rsid w:val="00F3024B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3B3C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BBD9951"/>
    <w:rsid w:val="34C4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986F72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477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777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5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alkinfrench.com/how-to-write-letters-in-french/" TargetMode="External"/><Relationship Id="rId18" Type="http://schemas.openxmlformats.org/officeDocument/2006/relationships/hyperlink" Target="https://quizlet.com/en-gb" TargetMode="External"/><Relationship Id="rId26" Type="http://schemas.openxmlformats.org/officeDocument/2006/relationships/hyperlink" Target="https://www.education.vic.gov.au/languagesonline/" TargetMode="External"/><Relationship Id="rId39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s://quizlet.com/en-gb" TargetMode="External"/><Relationship Id="rId34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quizlet.com/en-gb" TargetMode="External"/><Relationship Id="rId17" Type="http://schemas.openxmlformats.org/officeDocument/2006/relationships/hyperlink" Target="https://www.education.vic.gov.au/languagesonline/" TargetMode="External"/><Relationship Id="rId25" Type="http://schemas.openxmlformats.org/officeDocument/2006/relationships/hyperlink" Target="https://www.tofugu.com/japanese/how-to-write-letters-in-japanese/" TargetMode="External"/><Relationship Id="rId33" Type="http://schemas.openxmlformats.org/officeDocument/2006/relationships/hyperlink" Target="https://quizlet.com/en-gb" TargetMode="External"/><Relationship Id="rId38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thoughtco.com/how-to-write-a-letter-in-german-1445260" TargetMode="External"/><Relationship Id="rId20" Type="http://schemas.openxmlformats.org/officeDocument/2006/relationships/hyperlink" Target="https://www.education.vic.gov.au/languagesonline/" TargetMode="External"/><Relationship Id="rId29" Type="http://schemas.openxmlformats.org/officeDocument/2006/relationships/hyperlink" Target="https://education.nsw.gov.au/teaching-and-learning/curriculum/key-learning-areas/languages/s4-5/korean/arirang/unit-1-hello--i-am-susie-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vic.gov.au/languagesonline/" TargetMode="External"/><Relationship Id="rId24" Type="http://schemas.openxmlformats.org/officeDocument/2006/relationships/hyperlink" Target="https://quizlet.com/en-gb" TargetMode="External"/><Relationship Id="rId32" Type="http://schemas.openxmlformats.org/officeDocument/2006/relationships/hyperlink" Target="https://www.education.vic.gov.au/languagesonline/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quizlet.com/en-gb" TargetMode="External"/><Relationship Id="rId23" Type="http://schemas.openxmlformats.org/officeDocument/2006/relationships/hyperlink" Target="https://www.education.vic.gov.au/languagesonline/" TargetMode="External"/><Relationship Id="rId28" Type="http://schemas.openxmlformats.org/officeDocument/2006/relationships/hyperlink" Target="https://en.bab.la/phrases/personal/letter/english-korean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www.echineselearning.com/blog/mandarin-lesson-salutations-in-chinese-letters-intermediate" TargetMode="External"/><Relationship Id="rId19" Type="http://schemas.openxmlformats.org/officeDocument/2006/relationships/hyperlink" Target="http://learningindonesian.blogspot.com/2006/05/how-to-write.html" TargetMode="External"/><Relationship Id="rId31" Type="http://schemas.openxmlformats.org/officeDocument/2006/relationships/hyperlink" Target="https://www.thoughtco.com/business-and-personal-letters-in-spanish-3080297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education.vic.gov.au/languagesonline/" TargetMode="External"/><Relationship Id="rId22" Type="http://schemas.openxmlformats.org/officeDocument/2006/relationships/hyperlink" Target="https://icebergproject.co/italian/2016/08/phrases-to-sign-letters-and-emails-in-italian/" TargetMode="External"/><Relationship Id="rId27" Type="http://schemas.openxmlformats.org/officeDocument/2006/relationships/hyperlink" Target="https://quizlet.com/en-gb" TargetMode="External"/><Relationship Id="rId30" Type="http://schemas.openxmlformats.org/officeDocument/2006/relationships/hyperlink" Target="https://quizlet.com/en-gb" TargetMode="External"/><Relationship Id="rId35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C8A491ACCA6948B2B65F5E48F2C251" ma:contentTypeVersion="15" ma:contentTypeDescription="Create a new document." ma:contentTypeScope="" ma:versionID="34915f58247c4087356e595e0e2055a8">
  <xsd:schema xmlns:xsd="http://www.w3.org/2001/XMLSchema" xmlns:xs="http://www.w3.org/2001/XMLSchema" xmlns:p="http://schemas.microsoft.com/office/2006/metadata/properties" xmlns:ns1="http://schemas.microsoft.com/sharepoint/v3" xmlns:ns3="5f434745-5cbb-479b-b0f4-9a759cbd4cc5" xmlns:ns4="f8f93702-eeaf-422f-9e27-c673eb83c794" targetNamespace="http://schemas.microsoft.com/office/2006/metadata/properties" ma:root="true" ma:fieldsID="a3d168803b653ed69daa835c27572e20" ns1:_="" ns3:_="" ns4:_="">
    <xsd:import namespace="http://schemas.microsoft.com/sharepoint/v3"/>
    <xsd:import namespace="5f434745-5cbb-479b-b0f4-9a759cbd4cc5"/>
    <xsd:import namespace="f8f93702-eeaf-422f-9e27-c673eb83c7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34745-5cbb-479b-b0f4-9a759cbd4c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93702-eeaf-422f-9e27-c673eb83c79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04C524A-705E-4E5B-B30F-03210C2108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434745-5cbb-479b-b0f4-9a759cbd4cc5"/>
    <ds:schemaRef ds:uri="f8f93702-eeaf-422f-9e27-c673eb83c7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4BC47A-170C-4E0F-8905-ECD848B4D8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B04BC4-5233-4F44-ADDE-2E028DFDD3E7}">
  <ds:schemaRefs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8f93702-eeaf-422f-9e27-c673eb83c794"/>
    <ds:schemaRef ds:uri="http://purl.org/dc/elements/1.1/"/>
    <ds:schemaRef ds:uri="5f434745-5cbb-479b-b0f4-9a759cbd4cc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4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5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11T05:06:00Z</dcterms:created>
  <dcterms:modified xsi:type="dcterms:W3CDTF">2020-05-11T05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C8A491ACCA6948B2B65F5E48F2C251</vt:lpwstr>
  </property>
</Properties>
</file>